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ae7d1c de 23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3 Nov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ae7d1c del 23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23T02:39:36Z</dcterms:created>
  <dcterms:modified xsi:type="dcterms:W3CDTF">2023-11-23T02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